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6F0DD" w14:textId="77777777" w:rsidR="0011706D" w:rsidRPr="00551B2E" w:rsidRDefault="0011706D" w:rsidP="0011706D">
      <w:pPr>
        <w:rPr>
          <w:rFonts w:ascii="Source Sans Pro" w:eastAsia="Calibri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eastAsia="Calibri" w:hAnsi="Source Sans Pro"/>
          <w:b/>
          <w:color w:val="000000" w:themeColor="text1"/>
          <w:sz w:val="20"/>
          <w:szCs w:val="20"/>
        </w:rPr>
        <w:t>Załącznik nr 1 – Formularz ofertowy</w:t>
      </w:r>
    </w:p>
    <w:p w14:paraId="7D931337" w14:textId="77777777" w:rsidR="0011706D" w:rsidRPr="00551B2E" w:rsidRDefault="0011706D" w:rsidP="0011706D">
      <w:pPr>
        <w:contextualSpacing/>
        <w:jc w:val="center"/>
        <w:rPr>
          <w:rFonts w:ascii="Source Sans Pro" w:eastAsiaTheme="minorHAnsi" w:hAnsi="Source Sans Pro"/>
          <w:b/>
          <w:color w:val="000000" w:themeColor="text1"/>
          <w:sz w:val="20"/>
          <w:szCs w:val="20"/>
        </w:rPr>
      </w:pPr>
    </w:p>
    <w:p w14:paraId="591484AA" w14:textId="698EF099" w:rsidR="00D96638" w:rsidRPr="00551B2E" w:rsidRDefault="0011706D" w:rsidP="00D96638">
      <w:pPr>
        <w:contextualSpacing/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Oferta cenowa do zapytania ofertowego</w:t>
      </w:r>
      <w:r w:rsidR="00D96638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nr </w:t>
      </w:r>
      <w:bookmarkStart w:id="0" w:name="_Hlk144451707"/>
      <w:r w:rsidR="00EC5480" w:rsidRPr="00551B2E">
        <w:rPr>
          <w:rFonts w:ascii="Source Sans Pro" w:hAnsi="Source Sans Pro"/>
          <w:b/>
          <w:color w:val="0000FF"/>
          <w:sz w:val="20"/>
          <w:szCs w:val="20"/>
        </w:rPr>
        <w:t xml:space="preserve">MELBDZ.260.1088.2023 </w:t>
      </w:r>
      <w:r w:rsidR="00EC5480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z dnia </w:t>
      </w:r>
      <w:r w:rsidR="00FD7A2E">
        <w:rPr>
          <w:rFonts w:ascii="Source Sans Pro" w:hAnsi="Source Sans Pro"/>
          <w:b/>
          <w:color w:val="0000FF"/>
          <w:sz w:val="20"/>
          <w:szCs w:val="20"/>
        </w:rPr>
        <w:t>1</w:t>
      </w:r>
      <w:r w:rsidR="00856F4C">
        <w:rPr>
          <w:rFonts w:ascii="Source Sans Pro" w:hAnsi="Source Sans Pro"/>
          <w:b/>
          <w:color w:val="0000FF"/>
          <w:sz w:val="20"/>
          <w:szCs w:val="20"/>
        </w:rPr>
        <w:t>2</w:t>
      </w:r>
      <w:r w:rsidR="00EC5480" w:rsidRPr="00551B2E">
        <w:rPr>
          <w:rFonts w:ascii="Source Sans Pro" w:hAnsi="Source Sans Pro"/>
          <w:b/>
          <w:color w:val="0000FF"/>
          <w:sz w:val="20"/>
          <w:szCs w:val="20"/>
        </w:rPr>
        <w:t>.09.2023,</w:t>
      </w:r>
      <w:r w:rsidR="00482173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</w:t>
      </w:r>
      <w:bookmarkEnd w:id="0"/>
    </w:p>
    <w:p w14:paraId="5CA8C6FF" w14:textId="6A2283D5" w:rsidR="00F30532" w:rsidRPr="00551B2E" w:rsidRDefault="00F30532" w:rsidP="00F30532">
      <w:pPr>
        <w:spacing w:before="240" w:after="240" w:line="276" w:lineRule="auto"/>
        <w:rPr>
          <w:rFonts w:ascii="Source Sans Pro" w:hAnsi="Source Sans Pro"/>
          <w:color w:val="0000FF"/>
          <w:sz w:val="20"/>
          <w:szCs w:val="20"/>
        </w:rPr>
      </w:pPr>
      <w:bookmarkStart w:id="1" w:name="_Hlk144451724"/>
      <w:r w:rsidRPr="00551B2E">
        <w:rPr>
          <w:rFonts w:ascii="Source Sans Pro" w:hAnsi="Source Sans Pro"/>
          <w:color w:val="0000FF"/>
          <w:sz w:val="20"/>
          <w:szCs w:val="20"/>
        </w:rPr>
        <w:t>Wykonanie remontu pomieszczeń Biura Dziekana wraz z nową aranżacją w Gmachu Lotniczym Wydziału Mechanicznego Energetyki Politechniki Warszawskiej w Warszawie przy Al. Niepodległości 222.</w:t>
      </w:r>
    </w:p>
    <w:bookmarkEnd w:id="1"/>
    <w:p w14:paraId="284702C4" w14:textId="77777777" w:rsidR="00F30532" w:rsidRPr="00551B2E" w:rsidRDefault="00F30532" w:rsidP="00F30532">
      <w:pPr>
        <w:spacing w:before="240" w:after="240" w:line="276" w:lineRule="auto"/>
        <w:rPr>
          <w:rFonts w:ascii="Source Sans Pro" w:hAnsi="Source Sans Pro"/>
          <w:color w:val="0000FF"/>
          <w:sz w:val="20"/>
          <w:szCs w:val="20"/>
        </w:rPr>
      </w:pPr>
    </w:p>
    <w:p w14:paraId="31AEBFAE" w14:textId="6E83EA8D" w:rsidR="0011706D" w:rsidRPr="00551B2E" w:rsidRDefault="00347F14" w:rsidP="00F30532">
      <w:pPr>
        <w:spacing w:before="240" w:after="240" w:line="276" w:lineRule="auto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       </w:t>
      </w:r>
      <w:r w:rsidR="0011706D" w:rsidRPr="00551B2E">
        <w:rPr>
          <w:rFonts w:ascii="Source Sans Pro" w:hAnsi="Source Sans Pro"/>
          <w:b/>
          <w:color w:val="000000" w:themeColor="text1"/>
          <w:sz w:val="20"/>
          <w:szCs w:val="20"/>
        </w:rPr>
        <w:t>Miejscowość i data sporządzenia oferty</w:t>
      </w:r>
    </w:p>
    <w:p w14:paraId="17FC336E" w14:textId="01D84C66" w:rsidR="0011706D" w:rsidRPr="00551B2E" w:rsidRDefault="0011706D" w:rsidP="0011706D">
      <w:pPr>
        <w:spacing w:before="240" w:after="240"/>
        <w:ind w:left="357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………………………</w:t>
      </w:r>
      <w:r w:rsidR="009365A2"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..</w:t>
      </w:r>
    </w:p>
    <w:p w14:paraId="414DC5CC" w14:textId="77777777" w:rsidR="0011706D" w:rsidRPr="00551B2E" w:rsidRDefault="0011706D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Dane oferenta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6945"/>
      </w:tblGrid>
      <w:tr w:rsidR="00536742" w:rsidRPr="00551B2E" w14:paraId="177C4666" w14:textId="77777777" w:rsidTr="003E3DF0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FDD9" w14:textId="77777777" w:rsidR="0011706D" w:rsidRPr="00551B2E" w:rsidRDefault="0011706D" w:rsidP="003E3DF0">
            <w:pPr>
              <w:jc w:val="center"/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bCs/>
                <w:iCs/>
                <w:color w:val="000000" w:themeColor="text1"/>
                <w:sz w:val="20"/>
                <w:szCs w:val="20"/>
              </w:rPr>
              <w:t>Dane Oferenta</w:t>
            </w:r>
          </w:p>
        </w:tc>
      </w:tr>
      <w:tr w:rsidR="00536742" w:rsidRPr="00551B2E" w14:paraId="4E4BAE83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5855C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Imię i nazwisko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F496D" w14:textId="77777777" w:rsidR="0011706D" w:rsidRPr="00551B2E" w:rsidRDefault="0011706D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  <w:p w14:paraId="09F9C6C8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551B2E" w14:paraId="112D056B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2B8D9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Adres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FF32B" w14:textId="77777777" w:rsidR="0011706D" w:rsidRPr="00551B2E" w:rsidRDefault="0011706D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  <w:p w14:paraId="742A2DD4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551B2E" w14:paraId="3026DF94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5A6D4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Telefon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FE18F" w14:textId="77777777" w:rsidR="0011706D" w:rsidRPr="00551B2E" w:rsidRDefault="0011706D" w:rsidP="003E3DF0">
            <w:pPr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  <w:p w14:paraId="304DB509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551B2E" w14:paraId="310C0897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C0B47" w14:textId="77777777" w:rsidR="0011706D" w:rsidRPr="00551B2E" w:rsidRDefault="0011706D" w:rsidP="003E3DF0">
            <w:pPr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iCs/>
                <w:color w:val="000000" w:themeColor="text1"/>
                <w:sz w:val="20"/>
                <w:szCs w:val="20"/>
              </w:rPr>
              <w:t>Adres e-mail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E83CF" w14:textId="77777777" w:rsidR="0011706D" w:rsidRPr="00551B2E" w:rsidRDefault="0011706D" w:rsidP="003E3DF0">
            <w:pPr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 w:cs="Calibri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  <w:p w14:paraId="0C298CD2" w14:textId="77777777" w:rsidR="00F30532" w:rsidRPr="00551B2E" w:rsidRDefault="00F30532" w:rsidP="003E3DF0">
            <w:pPr>
              <w:rPr>
                <w:rFonts w:ascii="Source Sans Pro" w:hAnsi="Source Sans Pro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35B25A74" w14:textId="77777777" w:rsidR="0011706D" w:rsidRPr="00551B2E" w:rsidRDefault="0011706D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eastAsiaTheme="minorHAnsi" w:hAnsi="Source Sans Pro"/>
          <w:b/>
          <w:color w:val="000000" w:themeColor="text1"/>
          <w:sz w:val="20"/>
          <w:szCs w:val="20"/>
          <w:lang w:eastAsia="en-US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Informacje nt. spełnienia wymogów zapytania ofertoweg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1835"/>
      </w:tblGrid>
      <w:tr w:rsidR="00536742" w:rsidRPr="00551B2E" w14:paraId="3F0D0BD4" w14:textId="77777777" w:rsidTr="003E3DF0">
        <w:trPr>
          <w:cantSplit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4E691" w14:textId="77777777" w:rsidR="0011706D" w:rsidRPr="00551B2E" w:rsidRDefault="0011706D" w:rsidP="003E3DF0">
            <w:pPr>
              <w:rPr>
                <w:rFonts w:ascii="Source Sans Pro" w:hAnsi="Source Sans Pro"/>
                <w:color w:val="000000" w:themeColor="text1"/>
                <w:kern w:val="3"/>
                <w:sz w:val="20"/>
                <w:szCs w:val="20"/>
                <w:u w:color="000000"/>
                <w:lang w:eastAsia="en-US"/>
              </w:rPr>
            </w:pPr>
            <w:r w:rsidRPr="00551B2E">
              <w:rPr>
                <w:rFonts w:ascii="Source Sans Pro" w:hAnsi="Source Sans Pro"/>
                <w:b/>
                <w:bCs/>
                <w:iCs/>
                <w:color w:val="000000" w:themeColor="text1"/>
                <w:sz w:val="20"/>
                <w:szCs w:val="20"/>
              </w:rPr>
              <w:t>Kryteria obowiązkowe</w:t>
            </w:r>
          </w:p>
          <w:p w14:paraId="6C4DF4A8" w14:textId="77777777" w:rsidR="0011706D" w:rsidRPr="00551B2E" w:rsidRDefault="0011706D" w:rsidP="003E3DF0">
            <w:pPr>
              <w:rPr>
                <w:rFonts w:ascii="Source Sans Pro" w:hAnsi="Source Sans Pro"/>
                <w:color w:val="000000" w:themeColor="text1"/>
                <w:sz w:val="20"/>
                <w:szCs w:val="20"/>
              </w:rPr>
            </w:pPr>
          </w:p>
          <w:p w14:paraId="05AFC2C7" w14:textId="77777777" w:rsidR="0011706D" w:rsidRPr="00551B2E" w:rsidRDefault="0011706D" w:rsidP="003E3DF0">
            <w:pPr>
              <w:rPr>
                <w:rFonts w:ascii="Source Sans Pro" w:hAnsi="Source Sans Pro"/>
                <w:color w:val="000000" w:themeColor="text1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FF594" w14:textId="77777777" w:rsidR="0011706D" w:rsidRPr="00551B2E" w:rsidRDefault="0011706D" w:rsidP="003E3DF0">
            <w:pPr>
              <w:rPr>
                <w:rFonts w:ascii="Source Sans Pro" w:hAnsi="Source Sans Pro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b/>
                <w:bCs/>
                <w:iCs/>
                <w:color w:val="000000" w:themeColor="text1"/>
                <w:sz w:val="20"/>
                <w:szCs w:val="20"/>
              </w:rPr>
              <w:t>SPEŁNIA/NIE SPEŁNIA</w:t>
            </w:r>
          </w:p>
        </w:tc>
      </w:tr>
      <w:tr w:rsidR="00536742" w:rsidRPr="00551B2E" w14:paraId="5E52DF2E" w14:textId="77777777" w:rsidTr="003E3DF0">
        <w:trPr>
          <w:cantSplit/>
          <w:trHeight w:val="670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386DE" w14:textId="27574A1C" w:rsidR="0011706D" w:rsidRPr="00551B2E" w:rsidRDefault="0011706D" w:rsidP="002D17A4">
            <w:pPr>
              <w:pStyle w:val="Standard"/>
              <w:spacing w:line="276" w:lineRule="auto"/>
              <w:rPr>
                <w:rFonts w:ascii="Source Sans Pro" w:eastAsia="Times New Roman" w:hAnsi="Source Sans Pro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551B2E">
              <w:rPr>
                <w:rFonts w:ascii="Source Sans Pro" w:eastAsia="Times New Roman" w:hAnsi="Source Sans Pro" w:cs="Times New Roman"/>
                <w:color w:val="000000" w:themeColor="text1"/>
                <w:sz w:val="20"/>
                <w:szCs w:val="20"/>
                <w:lang w:eastAsia="en-US"/>
              </w:rPr>
              <w:t xml:space="preserve">Oświadczam, że </w:t>
            </w:r>
            <w:r w:rsidR="00D575C3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</w:rPr>
              <w:t>posiadam doświadczenie w Wykonywaniu prac budowlanych (konstrukcji betonowych) w okresie ostatnich 5 lat przed upływem terminu składania ofert, a jeżeli okres prowadzenia działalności jest krótszy – w tym okresie, wykonał 1 zamówienie finansowo i rodzajowo porównywalne z przedmiotem zamówienia niniejszego zapytania ofertowego</w:t>
            </w:r>
            <w:r w:rsidRPr="00551B2E">
              <w:rPr>
                <w:rFonts w:ascii="Source Sans Pro" w:eastAsia="Times New Roman" w:hAnsi="Source Sans Pro" w:cs="Times New Roman"/>
                <w:color w:val="000000" w:themeColor="text1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9F759" w14:textId="77777777" w:rsidR="0011706D" w:rsidRPr="00551B2E" w:rsidRDefault="0011706D" w:rsidP="003E3DF0">
            <w:pPr>
              <w:spacing w:after="120"/>
              <w:rPr>
                <w:rFonts w:ascii="Source Sans Pro" w:eastAsiaTheme="minorHAnsi" w:hAnsi="Source Sans Pro"/>
                <w:color w:val="000000" w:themeColor="text1"/>
                <w:sz w:val="20"/>
                <w:szCs w:val="20"/>
                <w:lang w:eastAsia="en-US"/>
              </w:rPr>
            </w:pPr>
            <w:r w:rsidRPr="00551B2E">
              <w:rPr>
                <w:rFonts w:ascii="Source Sans Pro" w:hAnsi="Source Sans Pro"/>
                <w:color w:val="000000" w:themeColor="text1"/>
                <w:sz w:val="20"/>
                <w:szCs w:val="20"/>
              </w:rPr>
              <w:t>TAK/NIE</w:t>
            </w:r>
          </w:p>
        </w:tc>
      </w:tr>
      <w:tr w:rsidR="00F4799E" w:rsidRPr="00551B2E" w14:paraId="5460C1E4" w14:textId="77777777" w:rsidTr="00482173">
        <w:trPr>
          <w:cantSplit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CFC22" w14:textId="61C6EA78" w:rsidR="00482173" w:rsidRPr="00551B2E" w:rsidRDefault="004434F7" w:rsidP="002D17A4">
            <w:pPr>
              <w:pStyle w:val="Standard"/>
              <w:spacing w:line="276" w:lineRule="auto"/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highlight w:val="red"/>
                <w:lang w:eastAsia="en-US"/>
              </w:rPr>
            </w:pPr>
            <w:r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 xml:space="preserve">Oświadczam, </w:t>
            </w:r>
            <w:r w:rsidR="00D25D8E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>że dyspon</w:t>
            </w:r>
            <w:r w:rsidR="00740F81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 xml:space="preserve">uję </w:t>
            </w:r>
            <w:r w:rsidR="00D25D8E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 xml:space="preserve"> osobami zdolnymi do wykonania zamówienia</w:t>
            </w:r>
            <w:r w:rsidR="00740F81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 xml:space="preserve">- kierownik budowy zgodnie z pkt </w:t>
            </w:r>
            <w:r w:rsidR="005E17B7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>5.2 Zapytania ofertowego</w:t>
            </w: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1860F" w14:textId="0CF71C90" w:rsidR="0011706D" w:rsidRPr="00551B2E" w:rsidRDefault="004434F7" w:rsidP="003E3DF0">
            <w:pPr>
              <w:spacing w:after="120"/>
              <w:rPr>
                <w:rFonts w:ascii="Source Sans Pro" w:hAnsi="Source Sans Pro"/>
                <w:color w:val="000000" w:themeColor="text1"/>
                <w:sz w:val="20"/>
                <w:szCs w:val="20"/>
                <w:lang w:eastAsia="en-US"/>
              </w:rPr>
            </w:pPr>
            <w:r w:rsidRPr="00551B2E">
              <w:rPr>
                <w:rFonts w:ascii="Source Sans Pro" w:hAnsi="Source Sans Pro"/>
                <w:color w:val="000000" w:themeColor="text1"/>
                <w:sz w:val="20"/>
                <w:szCs w:val="20"/>
              </w:rPr>
              <w:t>TAK/NIE</w:t>
            </w:r>
          </w:p>
        </w:tc>
      </w:tr>
      <w:tr w:rsidR="00605357" w:rsidRPr="00551B2E" w14:paraId="1449E351" w14:textId="77777777" w:rsidTr="00482173">
        <w:trPr>
          <w:cantSplit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183E" w14:textId="5C12B47E" w:rsidR="00605357" w:rsidRPr="00551B2E" w:rsidRDefault="00E015A3" w:rsidP="002D17A4">
            <w:pPr>
              <w:pStyle w:val="Standard"/>
              <w:spacing w:line="276" w:lineRule="auto"/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 xml:space="preserve">Oświadczam, że </w:t>
            </w:r>
            <w:r w:rsidR="00A879AD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 xml:space="preserve">  posiadam  ubezpieczenia od odpowiedzialności cywilnej w zakresie prowadzonej działalności gospodarczej zgodnej z przedmiotem niniejszego zamówienia, na wartość nie mniejszą niż </w:t>
            </w:r>
            <w:r w:rsidR="00B127BD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>1</w:t>
            </w:r>
            <w:r w:rsidR="00A879AD" w:rsidRPr="00551B2E">
              <w:rPr>
                <w:rFonts w:ascii="Source Sans Pro" w:hAnsi="Source Sans Pro" w:cs="Times New Roman"/>
                <w:color w:val="000000" w:themeColor="text1"/>
                <w:sz w:val="20"/>
                <w:szCs w:val="20"/>
                <w:lang w:eastAsia="en-US"/>
              </w:rPr>
              <w:t>00.000,00 zł</w:t>
            </w: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1CFB3" w14:textId="08C3AFD8" w:rsidR="00605357" w:rsidRPr="00551B2E" w:rsidRDefault="00E015A3" w:rsidP="003E3DF0">
            <w:pPr>
              <w:spacing w:after="120"/>
              <w:rPr>
                <w:rFonts w:ascii="Source Sans Pro" w:hAnsi="Source Sans Pro"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color w:val="000000" w:themeColor="text1"/>
                <w:sz w:val="20"/>
                <w:szCs w:val="20"/>
              </w:rPr>
              <w:t>TAK/NIE</w:t>
            </w:r>
          </w:p>
        </w:tc>
      </w:tr>
      <w:tr w:rsidR="00861C73" w:rsidRPr="00551B2E" w14:paraId="3A880472" w14:textId="77777777" w:rsidTr="003E3DF0">
        <w:trPr>
          <w:cantSplit/>
        </w:trPr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1C430" w14:textId="77777777" w:rsidR="00861C73" w:rsidRPr="00551B2E" w:rsidRDefault="00861C73" w:rsidP="003E3DF0">
            <w:pPr>
              <w:spacing w:after="120"/>
              <w:rPr>
                <w:rFonts w:ascii="Source Sans Pro" w:hAnsi="Source Sans Pro"/>
                <w:color w:val="000000" w:themeColor="text1"/>
                <w:sz w:val="20"/>
                <w:szCs w:val="20"/>
                <w:lang w:eastAsia="en-US"/>
              </w:rPr>
            </w:pPr>
            <w:r w:rsidRPr="00551B2E">
              <w:rPr>
                <w:rFonts w:ascii="Source Sans Pro" w:hAnsi="Source Sans Pro"/>
                <w:color w:val="000000" w:themeColor="text1"/>
                <w:sz w:val="20"/>
                <w:szCs w:val="20"/>
                <w:lang w:eastAsia="en-US"/>
              </w:rPr>
              <w:t>Uwaga!!</w:t>
            </w:r>
          </w:p>
          <w:p w14:paraId="35207DD4" w14:textId="2DCC94B6" w:rsidR="00861C73" w:rsidRPr="00551B2E" w:rsidRDefault="00861C73" w:rsidP="003E3DF0">
            <w:pPr>
              <w:spacing w:after="120"/>
              <w:rPr>
                <w:rFonts w:ascii="Source Sans Pro" w:hAnsi="Source Sans Pro"/>
                <w:color w:val="000000" w:themeColor="text1"/>
                <w:sz w:val="20"/>
                <w:szCs w:val="20"/>
              </w:rPr>
            </w:pPr>
            <w:r w:rsidRPr="00551B2E">
              <w:rPr>
                <w:rFonts w:ascii="Source Sans Pro" w:hAnsi="Source Sans Pro"/>
                <w:color w:val="FF0000"/>
                <w:sz w:val="20"/>
                <w:szCs w:val="20"/>
                <w:lang w:eastAsia="en-US"/>
              </w:rPr>
              <w:t>Dokumenty na potwierdzenie spełnienia warunków udziału z zapytaniu ofertowy do okazania Zamawiającemu najpóźniej z dniu podpisania umowy.</w:t>
            </w:r>
          </w:p>
        </w:tc>
      </w:tr>
    </w:tbl>
    <w:p w14:paraId="5C5D8DD9" w14:textId="3FA8D5A3" w:rsidR="001C725C" w:rsidRPr="00551B2E" w:rsidRDefault="00461599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C</w:t>
      </w:r>
      <w:r w:rsidR="0077146C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ena </w:t>
      </w:r>
      <w:r w:rsidR="001C725C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oferty </w:t>
      </w:r>
      <w:r w:rsidR="0077146C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netto </w:t>
      </w:r>
      <w:r w:rsidR="001C725C" w:rsidRPr="00551B2E">
        <w:rPr>
          <w:rFonts w:ascii="Source Sans Pro" w:hAnsi="Source Sans Pro"/>
          <w:b/>
          <w:color w:val="000000" w:themeColor="text1"/>
          <w:sz w:val="20"/>
          <w:szCs w:val="20"/>
        </w:rPr>
        <w:t>……………………………………………</w:t>
      </w:r>
      <w:r w:rsidR="005D31A1" w:rsidRPr="00551B2E">
        <w:rPr>
          <w:rFonts w:ascii="Source Sans Pro" w:hAnsi="Source Sans Pro"/>
          <w:b/>
          <w:color w:val="000000" w:themeColor="text1"/>
          <w:sz w:val="20"/>
          <w:szCs w:val="20"/>
        </w:rPr>
        <w:t>………………………………………………..</w:t>
      </w:r>
      <w:r w:rsidR="001C725C" w:rsidRPr="00551B2E">
        <w:rPr>
          <w:rFonts w:ascii="Source Sans Pro" w:hAnsi="Source Sans Pro"/>
          <w:b/>
          <w:color w:val="000000" w:themeColor="text1"/>
          <w:sz w:val="20"/>
          <w:szCs w:val="20"/>
        </w:rPr>
        <w:t>……………………….</w:t>
      </w:r>
      <w:r w:rsidR="0011706D" w:rsidRPr="00551B2E">
        <w:rPr>
          <w:rFonts w:ascii="Source Sans Pro" w:hAnsi="Source Sans Pro"/>
          <w:b/>
          <w:color w:val="000000" w:themeColor="text1"/>
          <w:sz w:val="20"/>
          <w:szCs w:val="20"/>
        </w:rPr>
        <w:t xml:space="preserve"> </w:t>
      </w:r>
    </w:p>
    <w:p w14:paraId="6ECE9359" w14:textId="11540130" w:rsidR="0011706D" w:rsidRPr="00551B2E" w:rsidRDefault="001C725C" w:rsidP="001C725C">
      <w:pPr>
        <w:pStyle w:val="Akapitzlist"/>
        <w:spacing w:before="240" w:after="240" w:line="276" w:lineRule="auto"/>
        <w:ind w:left="714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 xml:space="preserve">cena oferty </w:t>
      </w:r>
      <w:r w:rsidR="0011706D" w:rsidRPr="00551B2E">
        <w:rPr>
          <w:rFonts w:ascii="Source Sans Pro" w:hAnsi="Source Sans Pro"/>
          <w:color w:val="000000" w:themeColor="text1"/>
          <w:sz w:val="20"/>
          <w:szCs w:val="20"/>
        </w:rPr>
        <w:t>brutto:………………………….…………</w:t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>………………</w:t>
      </w:r>
      <w:r w:rsidR="0011706D" w:rsidRPr="00551B2E">
        <w:rPr>
          <w:rFonts w:ascii="Source Sans Pro" w:hAnsi="Source Sans Pro"/>
          <w:color w:val="000000" w:themeColor="text1"/>
          <w:sz w:val="20"/>
          <w:szCs w:val="20"/>
        </w:rPr>
        <w:t>………</w:t>
      </w:r>
      <w:r w:rsidR="005D31A1"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…………</w:t>
      </w:r>
      <w:r w:rsidR="0011706D" w:rsidRPr="00551B2E">
        <w:rPr>
          <w:rFonts w:ascii="Source Sans Pro" w:hAnsi="Source Sans Pro"/>
          <w:color w:val="000000" w:themeColor="text1"/>
          <w:sz w:val="20"/>
          <w:szCs w:val="20"/>
        </w:rPr>
        <w:t>……..</w:t>
      </w:r>
    </w:p>
    <w:p w14:paraId="05F7BA17" w14:textId="29455881" w:rsidR="0011706D" w:rsidRPr="00551B2E" w:rsidRDefault="0011706D" w:rsidP="0011706D">
      <w:pPr>
        <w:pStyle w:val="Akapitzlist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słownie:……………………………………………………...…………………………</w:t>
      </w:r>
      <w:r w:rsidR="00C512DB" w:rsidRPr="00551B2E">
        <w:rPr>
          <w:rFonts w:ascii="Source Sans Pro" w:hAnsi="Source Sans Pro"/>
          <w:color w:val="000000" w:themeColor="text1"/>
          <w:sz w:val="20"/>
          <w:szCs w:val="20"/>
        </w:rPr>
        <w:t>………..</w:t>
      </w:r>
    </w:p>
    <w:p w14:paraId="0C419FC9" w14:textId="77777777" w:rsidR="00C512DB" w:rsidRPr="00551B2E" w:rsidRDefault="00C512DB" w:rsidP="0011706D">
      <w:pPr>
        <w:pStyle w:val="Akapitzlist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6F7C2B62" w14:textId="16A4D2F6" w:rsidR="00C512DB" w:rsidRPr="00551B2E" w:rsidRDefault="00C512DB" w:rsidP="00C512DB">
      <w:pPr>
        <w:pStyle w:val="Akapitzlist"/>
        <w:numPr>
          <w:ilvl w:val="0"/>
          <w:numId w:val="1"/>
        </w:numPr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bCs/>
          <w:color w:val="000000" w:themeColor="text1"/>
          <w:sz w:val="20"/>
          <w:szCs w:val="20"/>
        </w:rPr>
        <w:t>Wizję lokalną odbyłem w dniu</w:t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 xml:space="preserve"> ……………………………………………………….</w:t>
      </w:r>
    </w:p>
    <w:p w14:paraId="6C8E5A6B" w14:textId="77777777" w:rsidR="001C725C" w:rsidRPr="00551B2E" w:rsidRDefault="001C725C" w:rsidP="0011706D">
      <w:pPr>
        <w:pStyle w:val="Akapitzlist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0BAAC878" w14:textId="77777777" w:rsidR="0011706D" w:rsidRPr="00551B2E" w:rsidRDefault="0011706D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Termin ważności oferty (ilość dni)</w:t>
      </w:r>
    </w:p>
    <w:p w14:paraId="31D95B57" w14:textId="7F3F4462" w:rsidR="0011706D" w:rsidRPr="00551B2E" w:rsidRDefault="0011706D" w:rsidP="0011706D">
      <w:pPr>
        <w:pStyle w:val="Akapitzlist"/>
        <w:rPr>
          <w:rFonts w:ascii="Source Sans Pro" w:eastAsia="Calibri" w:hAnsi="Source Sans Pro"/>
          <w:color w:val="000000" w:themeColor="text1"/>
          <w:sz w:val="20"/>
          <w:szCs w:val="20"/>
        </w:rPr>
      </w:pPr>
      <w:r w:rsidRPr="00551B2E">
        <w:rPr>
          <w:rFonts w:ascii="Source Sans Pro" w:eastAsia="Calibri" w:hAnsi="Source Sans Pro"/>
          <w:color w:val="000000" w:themeColor="text1"/>
          <w:sz w:val="20"/>
          <w:szCs w:val="20"/>
        </w:rPr>
        <w:t>…………………………………………………………………………………………</w:t>
      </w:r>
      <w:r w:rsidR="00C512DB" w:rsidRPr="00551B2E">
        <w:rPr>
          <w:rFonts w:ascii="Source Sans Pro" w:eastAsia="Calibri" w:hAnsi="Source Sans Pro"/>
          <w:color w:val="000000" w:themeColor="text1"/>
          <w:sz w:val="20"/>
          <w:szCs w:val="20"/>
        </w:rPr>
        <w:t>……………...</w:t>
      </w:r>
    </w:p>
    <w:p w14:paraId="7A91F7D6" w14:textId="77777777" w:rsidR="0011706D" w:rsidRPr="00551B2E" w:rsidRDefault="0011706D" w:rsidP="0011706D">
      <w:pPr>
        <w:pStyle w:val="Akapitzlist"/>
        <w:numPr>
          <w:ilvl w:val="0"/>
          <w:numId w:val="1"/>
        </w:numPr>
        <w:spacing w:before="240" w:after="240" w:line="276" w:lineRule="auto"/>
        <w:ind w:left="714" w:hanging="357"/>
        <w:rPr>
          <w:rFonts w:ascii="Source Sans Pro" w:eastAsiaTheme="minorHAnsi" w:hAnsi="Source Sans Pro"/>
          <w:b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b/>
          <w:color w:val="000000" w:themeColor="text1"/>
          <w:sz w:val="20"/>
          <w:szCs w:val="20"/>
        </w:rPr>
        <w:t>Załączniki (jeśli dotyczy)</w:t>
      </w:r>
    </w:p>
    <w:p w14:paraId="4CDDC7C6" w14:textId="4533A32D" w:rsidR="0011706D" w:rsidRPr="00551B2E" w:rsidRDefault="00E167A1" w:rsidP="0011706D">
      <w:pPr>
        <w:pStyle w:val="Akapitzlist"/>
        <w:numPr>
          <w:ilvl w:val="3"/>
          <w:numId w:val="1"/>
        </w:numPr>
        <w:spacing w:line="276" w:lineRule="auto"/>
        <w:ind w:left="993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lastRenderedPageBreak/>
        <w:t xml:space="preserve">Kosztorys ofertowy </w:t>
      </w:r>
    </w:p>
    <w:p w14:paraId="7345DAA8" w14:textId="2EF0E71E" w:rsidR="0011706D" w:rsidRPr="00551B2E" w:rsidRDefault="0011706D" w:rsidP="0011706D">
      <w:pPr>
        <w:pStyle w:val="Akapitzlist"/>
        <w:numPr>
          <w:ilvl w:val="3"/>
          <w:numId w:val="1"/>
        </w:numPr>
        <w:spacing w:line="276" w:lineRule="auto"/>
        <w:ind w:left="993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…………</w:t>
      </w:r>
      <w:r w:rsidR="00C512DB" w:rsidRPr="00551B2E">
        <w:rPr>
          <w:rFonts w:ascii="Source Sans Pro" w:hAnsi="Source Sans Pro"/>
          <w:color w:val="000000" w:themeColor="text1"/>
          <w:sz w:val="20"/>
          <w:szCs w:val="20"/>
        </w:rPr>
        <w:t>…………….</w:t>
      </w:r>
    </w:p>
    <w:p w14:paraId="466C51CF" w14:textId="77777777" w:rsidR="00F30532" w:rsidRPr="00551B2E" w:rsidRDefault="00F30532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2E4A34CF" w14:textId="77777777" w:rsidR="00F30532" w:rsidRPr="00551B2E" w:rsidRDefault="00F30532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65415C08" w14:textId="77777777" w:rsidR="00F30532" w:rsidRPr="00551B2E" w:rsidRDefault="00F30532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59E2562A" w14:textId="6FD8A510" w:rsidR="0011706D" w:rsidRPr="00551B2E" w:rsidRDefault="0011706D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 xml:space="preserve">Oświadczam, iż zapoznałem/am się z warunkami zapytania ofertowego i nie wnoszę do niego żadnych zastrzeżeń oraz zdobyłem/am konieczne informacje i wyjaśnienia do przygotowania oferty. </w:t>
      </w:r>
    </w:p>
    <w:p w14:paraId="5B108244" w14:textId="604057B9" w:rsidR="0011706D" w:rsidRPr="00551B2E" w:rsidRDefault="0011706D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Oświadczam, iż w przypadku wyboru przez Zamawiającego niniejszej oferty zobowiązuję się do podpisania umowy w terminie i miejscu wskazanym przez Zamawiającego.</w:t>
      </w:r>
    </w:p>
    <w:p w14:paraId="236251F5" w14:textId="77777777" w:rsidR="0011706D" w:rsidRPr="00551B2E" w:rsidRDefault="0011706D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>Oświadczam, że informacje zawarte w niniejszym formularzu są zgodne z prawdą.</w:t>
      </w:r>
    </w:p>
    <w:p w14:paraId="3EE3D4E0" w14:textId="77777777" w:rsidR="00560CE3" w:rsidRPr="00551B2E" w:rsidRDefault="00560CE3" w:rsidP="0011706D">
      <w:pPr>
        <w:spacing w:before="240" w:after="24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1D923E9D" w14:textId="77777777" w:rsidR="0011706D" w:rsidRPr="00551B2E" w:rsidRDefault="0011706D" w:rsidP="0011706D">
      <w:pPr>
        <w:spacing w:after="120"/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0E78C83B" w14:textId="1C444F0B" w:rsidR="0011706D" w:rsidRPr="00551B2E" w:rsidRDefault="0011706D" w:rsidP="0011706D">
      <w:pPr>
        <w:spacing w:after="12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  <w:t>……………</w:t>
      </w:r>
      <w:r w:rsidR="004957FB"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..</w:t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>…………………………………………..</w:t>
      </w:r>
    </w:p>
    <w:p w14:paraId="632D5EB1" w14:textId="488A67B8" w:rsidR="00830244" w:rsidRPr="00551B2E" w:rsidRDefault="0011706D" w:rsidP="001C725C">
      <w:pPr>
        <w:spacing w:after="120"/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</w:r>
      <w:r w:rsidRPr="00551B2E">
        <w:rPr>
          <w:rFonts w:ascii="Source Sans Pro" w:hAnsi="Source Sans Pro"/>
          <w:color w:val="000000" w:themeColor="text1"/>
          <w:sz w:val="20"/>
          <w:szCs w:val="20"/>
        </w:rPr>
        <w:tab/>
        <w:t>Czytelny podpis Oferenta</w:t>
      </w:r>
    </w:p>
    <w:sectPr w:rsidR="00830244" w:rsidRPr="00551B2E" w:rsidSect="001C725C">
      <w:footerReference w:type="default" r:id="rId10"/>
      <w:pgSz w:w="11906" w:h="16838" w:code="9"/>
      <w:pgMar w:top="851" w:right="1133" w:bottom="1418" w:left="993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3970F" w14:textId="77777777" w:rsidR="00473540" w:rsidRDefault="00473540" w:rsidP="00830244">
      <w:r>
        <w:separator/>
      </w:r>
    </w:p>
  </w:endnote>
  <w:endnote w:type="continuationSeparator" w:id="0">
    <w:p w14:paraId="006F1577" w14:textId="77777777" w:rsidR="00473540" w:rsidRDefault="00473540" w:rsidP="00830244">
      <w:r>
        <w:continuationSeparator/>
      </w:r>
    </w:p>
  </w:endnote>
  <w:endnote w:type="continuationNotice" w:id="1">
    <w:p w14:paraId="0375476E" w14:textId="77777777" w:rsidR="00473540" w:rsidRDefault="004735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A3D7D" w14:textId="68A03FF6" w:rsidR="0011706D" w:rsidRDefault="0011706D" w:rsidP="004E5FE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</w:p>
  <w:p w14:paraId="6437B48C" w14:textId="65F58A66" w:rsidR="006139ED" w:rsidRDefault="006139ED" w:rsidP="00830244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9B95F" w14:textId="77777777" w:rsidR="00473540" w:rsidRDefault="00473540" w:rsidP="00830244">
      <w:r>
        <w:separator/>
      </w:r>
    </w:p>
  </w:footnote>
  <w:footnote w:type="continuationSeparator" w:id="0">
    <w:p w14:paraId="10CB6B01" w14:textId="77777777" w:rsidR="00473540" w:rsidRDefault="00473540" w:rsidP="00830244">
      <w:r>
        <w:continuationSeparator/>
      </w:r>
    </w:p>
  </w:footnote>
  <w:footnote w:type="continuationNotice" w:id="1">
    <w:p w14:paraId="0865318F" w14:textId="77777777" w:rsidR="00473540" w:rsidRDefault="0047354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84"/>
    <w:multiLevelType w:val="multilevel"/>
    <w:tmpl w:val="FDD6A8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114E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47CC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3599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888916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1545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cxNbWwMDQwtzRW0lEKTi0uzszPAykwqgUApehukCwAAAA="/>
  </w:docVars>
  <w:rsids>
    <w:rsidRoot w:val="00DF1431"/>
    <w:rsid w:val="000072A3"/>
    <w:rsid w:val="00105DDF"/>
    <w:rsid w:val="0011706D"/>
    <w:rsid w:val="00164174"/>
    <w:rsid w:val="00177F66"/>
    <w:rsid w:val="001C725C"/>
    <w:rsid w:val="00206DCB"/>
    <w:rsid w:val="002D17A4"/>
    <w:rsid w:val="00347F14"/>
    <w:rsid w:val="003547AA"/>
    <w:rsid w:val="00386AB6"/>
    <w:rsid w:val="003E3DF0"/>
    <w:rsid w:val="00406453"/>
    <w:rsid w:val="004434F7"/>
    <w:rsid w:val="004601C7"/>
    <w:rsid w:val="00461599"/>
    <w:rsid w:val="00473540"/>
    <w:rsid w:val="004777DF"/>
    <w:rsid w:val="00482173"/>
    <w:rsid w:val="004957FB"/>
    <w:rsid w:val="004E5FEB"/>
    <w:rsid w:val="004F6425"/>
    <w:rsid w:val="00531597"/>
    <w:rsid w:val="00536742"/>
    <w:rsid w:val="00551B2E"/>
    <w:rsid w:val="00560CE3"/>
    <w:rsid w:val="0057463C"/>
    <w:rsid w:val="00597DE9"/>
    <w:rsid w:val="005D31A1"/>
    <w:rsid w:val="005E17B7"/>
    <w:rsid w:val="00605357"/>
    <w:rsid w:val="006139ED"/>
    <w:rsid w:val="006168AA"/>
    <w:rsid w:val="006359D3"/>
    <w:rsid w:val="006802DC"/>
    <w:rsid w:val="00685AB9"/>
    <w:rsid w:val="006C7B6E"/>
    <w:rsid w:val="00727DCA"/>
    <w:rsid w:val="00740F81"/>
    <w:rsid w:val="0076387B"/>
    <w:rsid w:val="00764DB5"/>
    <w:rsid w:val="0077146C"/>
    <w:rsid w:val="007D75D3"/>
    <w:rsid w:val="007E70B0"/>
    <w:rsid w:val="007E7B04"/>
    <w:rsid w:val="0081347A"/>
    <w:rsid w:val="00830244"/>
    <w:rsid w:val="00830456"/>
    <w:rsid w:val="008432E3"/>
    <w:rsid w:val="00856F4C"/>
    <w:rsid w:val="00861C73"/>
    <w:rsid w:val="008F05E5"/>
    <w:rsid w:val="009149FE"/>
    <w:rsid w:val="0092239E"/>
    <w:rsid w:val="009303DD"/>
    <w:rsid w:val="009365A2"/>
    <w:rsid w:val="0098672A"/>
    <w:rsid w:val="009B20A9"/>
    <w:rsid w:val="009F3965"/>
    <w:rsid w:val="00A12FC2"/>
    <w:rsid w:val="00A5562C"/>
    <w:rsid w:val="00A60088"/>
    <w:rsid w:val="00A63E75"/>
    <w:rsid w:val="00A72020"/>
    <w:rsid w:val="00A879AD"/>
    <w:rsid w:val="00AE63AB"/>
    <w:rsid w:val="00AF5316"/>
    <w:rsid w:val="00B127BD"/>
    <w:rsid w:val="00B14CCA"/>
    <w:rsid w:val="00BA5559"/>
    <w:rsid w:val="00BE2EA0"/>
    <w:rsid w:val="00C11F4C"/>
    <w:rsid w:val="00C2702D"/>
    <w:rsid w:val="00C512DB"/>
    <w:rsid w:val="00CD3B40"/>
    <w:rsid w:val="00D0359A"/>
    <w:rsid w:val="00D0694E"/>
    <w:rsid w:val="00D10B29"/>
    <w:rsid w:val="00D25D8E"/>
    <w:rsid w:val="00D575C3"/>
    <w:rsid w:val="00D72677"/>
    <w:rsid w:val="00D8337C"/>
    <w:rsid w:val="00D96638"/>
    <w:rsid w:val="00D979DB"/>
    <w:rsid w:val="00DE51F2"/>
    <w:rsid w:val="00DF1431"/>
    <w:rsid w:val="00E015A3"/>
    <w:rsid w:val="00E167A1"/>
    <w:rsid w:val="00E652B3"/>
    <w:rsid w:val="00EC5480"/>
    <w:rsid w:val="00ED25F0"/>
    <w:rsid w:val="00F10987"/>
    <w:rsid w:val="00F14187"/>
    <w:rsid w:val="00F2690A"/>
    <w:rsid w:val="00F30532"/>
    <w:rsid w:val="00F4799E"/>
    <w:rsid w:val="00F743F2"/>
    <w:rsid w:val="00F82BB4"/>
    <w:rsid w:val="00F96296"/>
    <w:rsid w:val="00FA5B44"/>
    <w:rsid w:val="00FB6915"/>
    <w:rsid w:val="00FD7A2E"/>
    <w:rsid w:val="00FF2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7E44F1"/>
  <w15:chartTrackingRefBased/>
  <w15:docId w15:val="{50015FCD-7671-41C2-93F2-B16D6803B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01C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Akapitzlist">
    <w:name w:val="List Paragraph"/>
    <w:basedOn w:val="Normalny"/>
    <w:uiPriority w:val="34"/>
    <w:qFormat/>
    <w:rsid w:val="0011706D"/>
    <w:pPr>
      <w:ind w:left="720"/>
      <w:contextualSpacing/>
    </w:pPr>
    <w:rPr>
      <w:color w:val="auto"/>
    </w:rPr>
  </w:style>
  <w:style w:type="paragraph" w:customStyle="1" w:styleId="Standard">
    <w:name w:val="Standard"/>
    <w:rsid w:val="0011706D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3"/>
      <w:sz w:val="24"/>
      <w:szCs w:val="24"/>
      <w:u w:color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F94770-4164-4CD1-BD77-8A46D1ABCD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200B84-FA83-4F34-BE4A-F91784D0A649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3.xml><?xml version="1.0" encoding="utf-8"?>
<ds:datastoreItem xmlns:ds="http://schemas.openxmlformats.org/officeDocument/2006/customXml" ds:itemID="{7AB6D11C-31B7-4F89-B60C-A70D772B1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29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dc:description/>
  <cp:lastModifiedBy>Lesiak-Dryk Małgorzata</cp:lastModifiedBy>
  <cp:revision>63</cp:revision>
  <cp:lastPrinted>2020-11-24T09:16:00Z</cp:lastPrinted>
  <dcterms:created xsi:type="dcterms:W3CDTF">2020-10-10T06:34:00Z</dcterms:created>
  <dcterms:modified xsi:type="dcterms:W3CDTF">2023-09-1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